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Pi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 Sheridan Road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aniepin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7178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